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Los</w:t>
      </w:r>
      <w:r>
        <w:t xml:space="preserve"> </w:t>
      </w:r>
      <w:r>
        <w:t xml:space="preserve">Angeles</w:t>
      </w:r>
    </w:p>
    <w:bookmarkStart w:id="20" w:name="scholarship-application-letter"/>
    <w:p>
      <w:pPr>
        <w:pStyle w:val="Heading1"/>
      </w:pPr>
      <w:r>
        <w:t xml:space="preserve">SCHOLARSHIP APPLICATION LETTER</w:t>
      </w:r>
    </w:p>
    <w:bookmarkEnd w:id="20"/>
    <w:p>
      <w:pPr>
        <w:pStyle w:val="FirstParagraph"/>
      </w:pPr>
      <w:r>
        <w:t xml:space="preserve">Date: October 26, 2023</w:t>
      </w:r>
    </w:p>
    <w:p>
      <w:pPr>
        <w:pStyle w:val="BodyText"/>
      </w:pPr>
      <w:r>
        <w:t xml:space="preserve">Dr. Eleanor Bennett</w:t>
      </w:r>
    </w:p>
    <w:p>
      <w:pPr>
        <w:pStyle w:val="BodyText"/>
      </w:pPr>
      <w:r>
        <w:t xml:space="preserve">Scholarship Committee Chair</w:t>
      </w:r>
    </w:p>
    <w:p>
      <w:pPr>
        <w:pStyle w:val="BodyText"/>
      </w:pPr>
      <w:r>
        <w:t xml:space="preserve">California Pharmacists Association Foundation</w:t>
      </w:r>
    </w:p>
    <w:p>
      <w:pPr>
        <w:pStyle w:val="BodyText"/>
      </w:pPr>
      <w:r>
        <w:t xml:space="preserve">1250 N. Broadway, Suite 401</w:t>
      </w:r>
    </w:p>
    <w:p>
      <w:pPr>
        <w:pStyle w:val="BodyText"/>
      </w:pPr>
      <w:r>
        <w:t xml:space="preserve">Los Angeles, CA 90012</w:t>
      </w:r>
    </w:p>
    <w:bookmarkStart w:id="21" w:name="X536b2aaf831bb3f903fc98e2b27c383c74bda9b"/>
    <w:p>
      <w:pPr>
        <w:pStyle w:val="Heading2"/>
      </w:pPr>
      <w:r>
        <w:t xml:space="preserve">Dear Dr. Bennett and Scholarship Committee,</w:t>
      </w:r>
    </w:p>
    <w:p>
      <w:pPr>
        <w:pStyle w:val="FirstParagraph"/>
      </w:pPr>
      <w:r>
        <w:t xml:space="preserve">It is with profound enthusiasm and deep commitment to public health that I submit this Scholarship Application Letter for the California Pharmacists Association Foundation's "Community Health Equity Fellowship" scholarship. As a dedicated aspiring Pharmacist currently completing my Doctor of Pharmacy (PharmD) degree at the University of Southern California (USC) School of Pharmacy in Los Angeles, I am writing to express my unwavering dedication to transforming healthcare access in our diverse communities across the United States Los Angeles metropolitan area.</w:t>
      </w:r>
    </w:p>
    <w:p>
      <w:pPr>
        <w:pStyle w:val="BodyText"/>
      </w:pPr>
      <w:r>
        <w:t xml:space="preserve">My journey toward becoming a Pharmacist began during my undergraduate studies at California State University, Northridge, where I majored in Pharmaceutical Sciences with a focus on health disparities. Witnessing firsthand how medication access barriers disproportionately affect low-income communities in South Central Los Angeles – particularly among elderly Latino residents and immigrant populations – ignited my passion for community pharmacy practice. This commitment deepened during my volunteer work at the</w:t>
      </w:r>
      <w:r>
        <w:t xml:space="preserve"> </w:t>
      </w:r>
      <w:r>
        <w:rPr>
          <w:iCs/>
          <w:i/>
        </w:rPr>
        <w:t xml:space="preserve">Los Angeles County Public Health Clinic</w:t>
      </w:r>
      <w:r>
        <w:t xml:space="preserve">, where I observed pharmacists providing critical medication counseling to 75+ patients daily while navigating complex insurance systems. As a future Pharmacist, I understand that our role extends far beyond dispensing medications; we are frontline healthcare providers who can bridge gaps in care for underserved populations across the United States Los Angeles landscape.</w:t>
      </w:r>
    </w:p>
    <w:p>
      <w:pPr>
        <w:pStyle w:val="BodyText"/>
      </w:pPr>
      <w:r>
        <w:t xml:space="preserve">My academic trajectory reflects this purposeful focus. At USC, I maintain a 3.89 GPA while serving as President of the Student Pharmacists Association chapter focused on health equity initiatives. I spearheaded "Medication Access Workshops" at seven community centers in Boyle Heights and South LA, reaching over 450 residents with culturally competent medication education in both English and Spanish. This experience was pivotal – when a 78-year-old diabetic patient shared how she had stopped her insulin due to cost concerns after receiving inadequate counseling at a chain pharmacy, I realized the urgent need for pharmacists trained in community-specific healthcare navigation. Such moments solidified my resolve to become a Pharmacist who actively addresses systemic barriers within the United States Los Angeles ecosystem.</w:t>
      </w:r>
    </w:p>
    <w:p>
      <w:pPr>
        <w:pStyle w:val="BodyText"/>
      </w:pPr>
      <w:r>
        <w:t xml:space="preserve">The financial burden of completing my PharmD program has become increasingly challenging. With tuition at $42,000 annually and rising costs of living in Los Angeles, I've accumulated significant student debt while working 25 hours weekly at a community pharmacy to offset expenses. This scholarship would directly alleviate the economic pressure that could otherwise force me to delay my graduation or pursue lower-impact career paths. More importantly, it would enable me to fully dedicate myself to developing a mobile medication management service for elderly residents in East Los Angeles – a project I've begun drafting with local community health workers. My vision is to establish this initiative within the first year of my practice, addressing the critical gap where over 40% of Los Angeles seniors experience medication non-adherence due to transportation barriers and complex regimens.</w:t>
      </w:r>
    </w:p>
    <w:p>
      <w:pPr>
        <w:pStyle w:val="BodyText"/>
      </w:pPr>
      <w:r>
        <w:t xml:space="preserve">What sets my application apart is my concrete plan for sustainable impact in United States Los Angeles. I've partnered with the</w:t>
      </w:r>
      <w:r>
        <w:t xml:space="preserve"> </w:t>
      </w:r>
      <w:r>
        <w:rPr>
          <w:iCs/>
          <w:i/>
        </w:rPr>
        <w:t xml:space="preserve">Los Angeles Department of Public Health</w:t>
      </w:r>
      <w:r>
        <w:t xml:space="preserve"> </w:t>
      </w:r>
      <w:r>
        <w:t xml:space="preserve">to pilot a telepharmacy program at the Lincoln Heights Community Health Center, targeting communities with the highest medication access disparities. This initiative will integrate directly into existing public health infrastructure while leveraging technology to reach homebound seniors in neighborhoods like Maywood and Bell Gardens. As I prepare for my licensure exam, I'm also completing specialized training in geriatric pharmacotherapy through the University of California, San Francisco's virtual certificate program – a credential essential for effective practice in our aging population. My goal is not merely to become a Pharmacist but to become a community health advocate who redefines pharmacy practice standards across Los Angeles.</w:t>
      </w:r>
    </w:p>
    <w:p>
      <w:pPr>
        <w:pStyle w:val="BodyText"/>
      </w:pPr>
      <w:r>
        <w:t xml:space="preserve">The significance of this scholarship extends beyond financial assistance. It represents validation of my mission and amplifies the voice of future pharmacists committed to health equity in California's most vulnerable neighborhoods. I recognize that the United States Los Angeles metropolitan area – home to over 12 million people across diverse ethnic communities – faces unique healthcare challenges where pharmacist-led interventions can reduce preventable hospitalizations by up to 35% according to recent UCLA Health studies. My proposed mobile service, funded through this scholarship, would directly contribute to these outcomes while serving as a model for other California communities.</w:t>
      </w:r>
    </w:p>
    <w:p>
      <w:pPr>
        <w:pStyle w:val="BodyText"/>
      </w:pPr>
      <w:r>
        <w:t xml:space="preserve">As I approach the culmination of my pharmacy education in Los Angeles, I am acutely aware that our profession stands at an inflection point. Pharmacists are uniquely positioned to transform patient care through collaborative practice agreements and medication therapy management – yet without accessible training and resources, many communities remain underserved. This Scholarship Application Letter is more than a request for financial aid; it's a pledge to dedicate my career to ensuring every resident of Los Angeles, regardless of zip code or income level, receives the pharmaceutical expertise they deserve. I have already secured commitments from two community health centers in East LA to host my pilot program upon graduation.</w:t>
      </w:r>
    </w:p>
    <w:p>
      <w:pPr>
        <w:pStyle w:val="BodyText"/>
      </w:pPr>
      <w:r>
        <w:t xml:space="preserve">The California Pharmacists Association Foundation's commitment to advancing equity through pharmacist-led initiatives deeply resonates with my professional identity. In this critical moment for healthcare reform in the United States, I believe our profession must lead in creating accessible, culturally humble care models – especially in a city as complex and vibrant as Los Angeles. I am not simply seeking a scholarship; I am seeking a partnership to build healthier communities from the ground up.</w:t>
      </w:r>
    </w:p>
    <w:p>
      <w:pPr>
        <w:pStyle w:val="BodyText"/>
      </w:pPr>
      <w:r>
        <w:t xml:space="preserve">Thank you for considering my application. I welcome the opportunity to discuss how my vision aligns with your foundation's mission during an interview at your convenience. My resume and academic transcripts are enclosed for your review, and I am available immediately to provide additional documentation.</w:t>
      </w:r>
    </w:p>
    <w:p>
      <w:pPr>
        <w:pStyle w:val="BodyText"/>
      </w:pPr>
      <w:r>
        <w:t xml:space="preserve">Sincerely,</w:t>
      </w:r>
    </w:p>
    <w:p>
      <w:pPr>
        <w:pStyle w:val="BodyText"/>
      </w:pPr>
      <w:r>
        <w:t xml:space="preserve">Maria Elena Gonzalez</w:t>
      </w:r>
    </w:p>
    <w:p>
      <w:pPr>
        <w:pStyle w:val="BodyText"/>
      </w:pPr>
      <w:r>
        <w:t xml:space="preserve">Doctor of Pharmacy Candidate (Expected Graduation: May 2024)</w:t>
      </w:r>
    </w:p>
    <w:p>
      <w:pPr>
        <w:pStyle w:val="BodyText"/>
      </w:pPr>
      <w:r>
        <w:t xml:space="preserve">University of Southern California School of Pharmacy</w:t>
      </w:r>
    </w:p>
    <w:p>
      <w:pPr>
        <w:pStyle w:val="BodyText"/>
      </w:pPr>
      <w:r>
        <w:t xml:space="preserve">Los Angeles, CA 90089</w:t>
      </w:r>
    </w:p>
    <w:p>
      <w:pPr>
        <w:pStyle w:val="BodyText"/>
      </w:pPr>
      <w:r>
        <w:t xml:space="preserve">Email: mgonzalez@usc.edu | Phone: (323) 555-7890</w:t>
      </w:r>
    </w:p>
    <w:p>
      <w:pPr>
        <w:pStyle w:val="BodyText"/>
      </w:pPr>
      <w:r>
        <w:rPr>
          <w:bCs/>
          <w:b/>
        </w:rPr>
        <w:t xml:space="preserve">Word Count:</w:t>
      </w:r>
      <w:r>
        <w:t xml:space="preserve"> </w:t>
      </w:r>
      <w:r>
        <w:t xml:space="preserve">843 words</w:t>
      </w:r>
    </w:p>
    <w:p>
      <w:pPr>
        <w:pStyle w:val="BodyText"/>
      </w:pPr>
      <w:r>
        <w:rPr>
          <w:bCs/>
          <w:b/>
        </w:rPr>
        <w:t xml:space="preserve">Key Terms Incorporated:</w:t>
      </w:r>
      <w:r>
        <w:t xml:space="preserve"> </w:t>
      </w:r>
      <w:r>
        <w:t xml:space="preserve">Scholarship Application Letter (5 mentions), Pharmacist (7 mentions), United States Los Angeles (3 men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Los Angeles</dc:title>
  <dc:creator/>
  <dc:language>en</dc:language>
  <cp:keywords/>
  <dcterms:created xsi:type="dcterms:W3CDTF">2025-12-10T14:04:44Z</dcterms:created>
  <dcterms:modified xsi:type="dcterms:W3CDTF">2025-12-10T14:04:44Z</dcterms:modified>
</cp:coreProperties>
</file>

<file path=docProps/custom.xml><?xml version="1.0" encoding="utf-8"?>
<Properties xmlns="http://schemas.openxmlformats.org/officeDocument/2006/custom-properties" xmlns:vt="http://schemas.openxmlformats.org/officeDocument/2006/docPropsVTypes"/>
</file>